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A6659" w14:textId="77777777" w:rsidR="00907C31" w:rsidRDefault="00907C31">
      <w:pPr>
        <w:rPr>
          <w:u w:val="single"/>
        </w:rPr>
      </w:pPr>
      <w:r w:rsidRPr="00EF0787">
        <w:rPr>
          <w:noProof/>
          <w:lang w:eastAsia="da-DK"/>
        </w:rPr>
        <w:drawing>
          <wp:inline distT="0" distB="0" distL="0" distR="0" wp14:anchorId="63609352" wp14:editId="0B009CFD">
            <wp:extent cx="2428875" cy="685800"/>
            <wp:effectExtent l="0" t="0" r="9525" b="0"/>
            <wp:docPr id="1" name="Billede 3" descr="C:\Users\marh\AppData\Local\Microsoft\Windows\Temporary Internet Files\Content.Outlook\3DQ1N8R9\LMST_auto_stor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lede 3" descr="C:\Users\marh\AppData\Local\Microsoft\Windows\Temporary Internet Files\Content.Outlook\3DQ1N8R9\LMST_auto_stor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7501D" w14:textId="77777777" w:rsidR="00907C31" w:rsidRDefault="00907C31">
      <w:pPr>
        <w:rPr>
          <w:u w:val="single"/>
        </w:rPr>
      </w:pPr>
    </w:p>
    <w:p w14:paraId="633F7D80" w14:textId="21725BE0" w:rsidR="009554FF" w:rsidRPr="006B11D0" w:rsidRDefault="00907C31" w:rsidP="00E93A72">
      <w:pPr>
        <w:shd w:val="clear" w:color="auto" w:fill="FFFFFF"/>
        <w:spacing w:before="45" w:after="100" w:afterAutospacing="1" w:line="315" w:lineRule="atLeast"/>
        <w:rPr>
          <w:b/>
          <w:u w:val="single"/>
        </w:rPr>
      </w:pPr>
      <w:r w:rsidRPr="3E7C7B54">
        <w:rPr>
          <w:b/>
          <w:sz w:val="32"/>
          <w:szCs w:val="32"/>
        </w:rPr>
        <w:t>Ansøgning om ændringer til et parallelhandlet veterinært lægemiddel</w:t>
      </w:r>
      <w:r w:rsidR="00470219">
        <w:rPr>
          <w:b/>
          <w:sz w:val="32"/>
        </w:rPr>
        <w:br/>
      </w:r>
      <w:r w:rsidR="00E93A72" w:rsidRPr="00E93A72">
        <w:rPr>
          <w:rFonts w:ascii="Source Sans Pro" w:hAnsi="Source Sans Pro"/>
        </w:rPr>
        <w:t xml:space="preserve">Dette </w:t>
      </w:r>
      <w:r w:rsidR="00E93A72" w:rsidRPr="00E93A72">
        <w:rPr>
          <w:rFonts w:ascii="Source Sans Pro" w:hAnsi="Source Sans Pro"/>
        </w:rPr>
        <w:t xml:space="preserve">skema </w:t>
      </w:r>
      <w:r w:rsidR="00E93A72" w:rsidRPr="00E93A72">
        <w:rPr>
          <w:rFonts w:ascii="Source Sans Pro" w:hAnsi="Source Sans Pro"/>
        </w:rPr>
        <w:t xml:space="preserve">sende via mail eller Eudralink </w:t>
      </w:r>
      <w:r w:rsidR="00E93A72" w:rsidRPr="00E93A72">
        <w:rPr>
          <w:rFonts w:ascii="Source Sans Pro" w:hAnsi="Source Sans Pro"/>
        </w:rPr>
        <w:t xml:space="preserve">til </w:t>
      </w:r>
      <w:hyperlink r:id="rId11" w:history="1">
        <w:r w:rsidR="00E93A72" w:rsidRPr="00E93A72">
          <w:rPr>
            <w:rStyle w:val="Hyperlink"/>
            <w:rFonts w:ascii="Source Sans Pro" w:hAnsi="Source Sans Pro"/>
          </w:rPr>
          <w:t>parallelimport@dkma.dk</w:t>
        </w:r>
      </w:hyperlink>
      <w:r w:rsidR="00E93A72" w:rsidRPr="00E93A72">
        <w:rPr>
          <w:rFonts w:ascii="Source Sans Pro" w:hAnsi="Source Sans Pro"/>
        </w:rPr>
        <w:t xml:space="preserve"> </w:t>
      </w:r>
      <w:r w:rsidR="00E93A72" w:rsidRPr="00E93A72">
        <w:rPr>
          <w:rFonts w:ascii="Source Sans Pro" w:hAnsi="Source Sans Pro"/>
        </w:rPr>
        <w:t xml:space="preserve">samt vedhæftet relevant dokumentation. </w:t>
      </w:r>
      <w:r w:rsidR="00E93A72" w:rsidRPr="00E93A72">
        <w:rPr>
          <w:rFonts w:ascii="Source Sans Pro" w:hAnsi="Source Sans Pro"/>
        </w:rPr>
        <w:br/>
      </w:r>
      <w:r w:rsidR="00E93A72" w:rsidRPr="00E93A72">
        <w:rPr>
          <w:rFonts w:ascii="Source Sans Pro" w:hAnsi="Source Sans Pro"/>
        </w:rPr>
        <w:t>Emnefeltet angives således: ”Ændring (VET) – lægemiddelnavn –MT nummer – land X”.</w:t>
      </w:r>
      <w:r w:rsidR="00E93A72">
        <w:rPr>
          <w:rFonts w:ascii="Source Sans Pro" w:hAnsi="Source Sans Pro"/>
        </w:rPr>
        <w:br/>
      </w:r>
      <w:r w:rsidR="00E93A72">
        <w:rPr>
          <w:b/>
          <w:u w:val="single"/>
        </w:rPr>
        <w:br/>
      </w:r>
      <w:r w:rsidR="00075FB1" w:rsidRPr="006B11D0">
        <w:rPr>
          <w:b/>
          <w:u w:val="single"/>
        </w:rPr>
        <w:t xml:space="preserve">Generelle oplysninger: 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3114"/>
        <w:gridCol w:w="6514"/>
      </w:tblGrid>
      <w:tr w:rsidR="00907C31" w14:paraId="3E96511F" w14:textId="77777777" w:rsidTr="00907C31">
        <w:tc>
          <w:tcPr>
            <w:tcW w:w="3114" w:type="dxa"/>
          </w:tcPr>
          <w:p w14:paraId="11DE92DA" w14:textId="77777777" w:rsidR="00907C31" w:rsidRDefault="00907C31">
            <w:r>
              <w:t xml:space="preserve">Parallelhandler: </w:t>
            </w:r>
          </w:p>
          <w:p w14:paraId="2C13237D" w14:textId="77777777" w:rsidR="00907C31" w:rsidRDefault="00907C31">
            <w:r>
              <w:t>(Navn, adresse, telefon og mail)</w:t>
            </w:r>
          </w:p>
          <w:p w14:paraId="02EB378F" w14:textId="77777777" w:rsidR="00907C31" w:rsidRDefault="00907C31"/>
        </w:tc>
        <w:tc>
          <w:tcPr>
            <w:tcW w:w="6514" w:type="dxa"/>
          </w:tcPr>
          <w:p w14:paraId="6A05A809" w14:textId="77777777" w:rsidR="00907C31" w:rsidRDefault="00907C31"/>
        </w:tc>
      </w:tr>
      <w:tr w:rsidR="00907C31" w14:paraId="42B5FD13" w14:textId="77777777" w:rsidTr="00907C31">
        <w:tc>
          <w:tcPr>
            <w:tcW w:w="3114" w:type="dxa"/>
          </w:tcPr>
          <w:p w14:paraId="5A6A411B" w14:textId="77777777" w:rsidR="00907C31" w:rsidRDefault="00907C31">
            <w:r>
              <w:t>Kontaktperson:</w:t>
            </w:r>
          </w:p>
          <w:p w14:paraId="18EE3645" w14:textId="77777777" w:rsidR="00907C31" w:rsidRDefault="00907C31">
            <w:r>
              <w:t>(Navn, adresse, telefon og mail)</w:t>
            </w:r>
          </w:p>
          <w:p w14:paraId="5A39BBE3" w14:textId="77777777" w:rsidR="00907C31" w:rsidRDefault="00907C31"/>
        </w:tc>
        <w:tc>
          <w:tcPr>
            <w:tcW w:w="6514" w:type="dxa"/>
          </w:tcPr>
          <w:p w14:paraId="41C8F396" w14:textId="77777777" w:rsidR="00907C31" w:rsidRDefault="00907C31"/>
        </w:tc>
      </w:tr>
      <w:tr w:rsidR="000F2657" w14:paraId="5F78B789" w14:textId="77777777" w:rsidTr="00907C31">
        <w:tc>
          <w:tcPr>
            <w:tcW w:w="3114" w:type="dxa"/>
          </w:tcPr>
          <w:p w14:paraId="65432B03" w14:textId="77777777" w:rsidR="000F2657" w:rsidRDefault="000F2657">
            <w:r>
              <w:t xml:space="preserve">Dato og underskrift: </w:t>
            </w:r>
          </w:p>
          <w:p w14:paraId="618617BF" w14:textId="3D970261" w:rsidR="000F2657" w:rsidRDefault="000F2657"/>
        </w:tc>
        <w:tc>
          <w:tcPr>
            <w:tcW w:w="6514" w:type="dxa"/>
          </w:tcPr>
          <w:p w14:paraId="7049EF92" w14:textId="77777777" w:rsidR="000F2657" w:rsidRDefault="000F2657"/>
        </w:tc>
      </w:tr>
    </w:tbl>
    <w:p w14:paraId="72A3D3EC" w14:textId="77777777" w:rsidR="00907C31" w:rsidRDefault="00907C31"/>
    <w:p w14:paraId="750B83C8" w14:textId="4E1C7028" w:rsidR="00133FBE" w:rsidRDefault="00133FBE">
      <w:r>
        <w:t>Lægemiddel/Lægemidler</w:t>
      </w:r>
      <w:r w:rsidR="00907C31">
        <w:t xml:space="preserve"> omfattet af ændringen </w:t>
      </w:r>
      <w:r w:rsidR="00907C31" w:rsidRPr="00907C31">
        <w:rPr>
          <w:sz w:val="14"/>
        </w:rPr>
        <w:t xml:space="preserve">(ved samme ændring på mere end </w:t>
      </w:r>
      <w:r w:rsidR="000F2657">
        <w:rPr>
          <w:sz w:val="14"/>
        </w:rPr>
        <w:t>5</w:t>
      </w:r>
      <w:r w:rsidR="00907C31" w:rsidRPr="00907C31">
        <w:rPr>
          <w:sz w:val="14"/>
        </w:rPr>
        <w:t xml:space="preserve"> lægemidler, skal der vedhæftes en excel</w:t>
      </w:r>
      <w:r w:rsidR="00907C31">
        <w:rPr>
          <w:sz w:val="14"/>
        </w:rPr>
        <w:t>-</w:t>
      </w:r>
      <w:r w:rsidR="00907C31" w:rsidRPr="00907C31">
        <w:rPr>
          <w:sz w:val="14"/>
        </w:rPr>
        <w:t>fil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373"/>
        <w:gridCol w:w="2373"/>
        <w:gridCol w:w="2373"/>
        <w:gridCol w:w="2374"/>
      </w:tblGrid>
      <w:tr w:rsidR="00133FBE" w14:paraId="7BC7E95A" w14:textId="77777777" w:rsidTr="00907C31">
        <w:tc>
          <w:tcPr>
            <w:tcW w:w="2373" w:type="dxa"/>
          </w:tcPr>
          <w:p w14:paraId="2771D248" w14:textId="77777777" w:rsidR="00133FBE" w:rsidRPr="00133FBE" w:rsidRDefault="00133FBE" w:rsidP="00133FBE">
            <w:pPr>
              <w:rPr>
                <w:b/>
              </w:rPr>
            </w:pPr>
            <w:r w:rsidRPr="00133FBE">
              <w:rPr>
                <w:b/>
              </w:rPr>
              <w:t xml:space="preserve">MT-nummer/numre: </w:t>
            </w:r>
          </w:p>
          <w:p w14:paraId="0D0B940D" w14:textId="77777777" w:rsidR="00133FBE" w:rsidRPr="00133FBE" w:rsidRDefault="00133FBE">
            <w:pPr>
              <w:rPr>
                <w:b/>
              </w:rPr>
            </w:pPr>
          </w:p>
        </w:tc>
        <w:tc>
          <w:tcPr>
            <w:tcW w:w="2373" w:type="dxa"/>
          </w:tcPr>
          <w:p w14:paraId="11393524" w14:textId="77777777" w:rsidR="00133FBE" w:rsidRPr="00133FBE" w:rsidRDefault="00133FBE" w:rsidP="00133FBE">
            <w:pPr>
              <w:rPr>
                <w:b/>
              </w:rPr>
            </w:pPr>
            <w:r w:rsidRPr="00133FBE">
              <w:rPr>
                <w:b/>
              </w:rPr>
              <w:t>Lægemiddelnavn</w:t>
            </w:r>
          </w:p>
          <w:p w14:paraId="0E27B00A" w14:textId="77777777" w:rsidR="00133FBE" w:rsidRPr="00133FBE" w:rsidRDefault="00133FBE">
            <w:pPr>
              <w:rPr>
                <w:b/>
              </w:rPr>
            </w:pPr>
          </w:p>
        </w:tc>
        <w:tc>
          <w:tcPr>
            <w:tcW w:w="2373" w:type="dxa"/>
          </w:tcPr>
          <w:p w14:paraId="6195C3E8" w14:textId="77777777" w:rsidR="00133FBE" w:rsidRPr="00133FBE" w:rsidRDefault="00133FBE" w:rsidP="00133FBE">
            <w:pPr>
              <w:rPr>
                <w:b/>
              </w:rPr>
            </w:pPr>
            <w:r w:rsidRPr="00133FBE">
              <w:rPr>
                <w:b/>
              </w:rPr>
              <w:t>Lægemiddelform</w:t>
            </w:r>
          </w:p>
          <w:p w14:paraId="60061E4C" w14:textId="77777777" w:rsidR="00133FBE" w:rsidRPr="00133FBE" w:rsidRDefault="00133FBE">
            <w:pPr>
              <w:rPr>
                <w:b/>
              </w:rPr>
            </w:pPr>
          </w:p>
        </w:tc>
        <w:tc>
          <w:tcPr>
            <w:tcW w:w="2374" w:type="dxa"/>
          </w:tcPr>
          <w:p w14:paraId="4DC76E24" w14:textId="77777777" w:rsidR="00133FBE" w:rsidRPr="00133FBE" w:rsidRDefault="00133FBE" w:rsidP="00133FBE">
            <w:pPr>
              <w:rPr>
                <w:b/>
              </w:rPr>
            </w:pPr>
            <w:r w:rsidRPr="00133FBE">
              <w:rPr>
                <w:b/>
              </w:rPr>
              <w:t>Styrke/styrker</w:t>
            </w:r>
          </w:p>
          <w:p w14:paraId="44EAFD9C" w14:textId="77777777" w:rsidR="00133FBE" w:rsidRPr="00133FBE" w:rsidRDefault="00133FBE">
            <w:pPr>
              <w:rPr>
                <w:b/>
              </w:rPr>
            </w:pPr>
          </w:p>
        </w:tc>
      </w:tr>
      <w:tr w:rsidR="00133FBE" w14:paraId="4B94D5A5" w14:textId="77777777" w:rsidTr="00907C31">
        <w:tc>
          <w:tcPr>
            <w:tcW w:w="2373" w:type="dxa"/>
          </w:tcPr>
          <w:p w14:paraId="3DEEC669" w14:textId="77777777" w:rsidR="00133FBE" w:rsidRDefault="00133FBE"/>
        </w:tc>
        <w:tc>
          <w:tcPr>
            <w:tcW w:w="2373" w:type="dxa"/>
          </w:tcPr>
          <w:p w14:paraId="3656B9AB" w14:textId="77777777" w:rsidR="00133FBE" w:rsidRDefault="00133FBE"/>
        </w:tc>
        <w:tc>
          <w:tcPr>
            <w:tcW w:w="2373" w:type="dxa"/>
          </w:tcPr>
          <w:p w14:paraId="45FB0818" w14:textId="77777777" w:rsidR="00133FBE" w:rsidRDefault="00133FBE"/>
        </w:tc>
        <w:tc>
          <w:tcPr>
            <w:tcW w:w="2374" w:type="dxa"/>
          </w:tcPr>
          <w:p w14:paraId="049F31CB" w14:textId="77777777" w:rsidR="00133FBE" w:rsidRDefault="00133FBE"/>
        </w:tc>
      </w:tr>
      <w:tr w:rsidR="00133FBE" w14:paraId="53128261" w14:textId="77777777" w:rsidTr="00907C31">
        <w:tc>
          <w:tcPr>
            <w:tcW w:w="2373" w:type="dxa"/>
          </w:tcPr>
          <w:p w14:paraId="62486C05" w14:textId="77777777" w:rsidR="00133FBE" w:rsidRDefault="00133FBE"/>
        </w:tc>
        <w:tc>
          <w:tcPr>
            <w:tcW w:w="2373" w:type="dxa"/>
          </w:tcPr>
          <w:p w14:paraId="4101652C" w14:textId="77777777" w:rsidR="00133FBE" w:rsidRDefault="00133FBE"/>
        </w:tc>
        <w:tc>
          <w:tcPr>
            <w:tcW w:w="2373" w:type="dxa"/>
          </w:tcPr>
          <w:p w14:paraId="4B99056E" w14:textId="77777777" w:rsidR="00133FBE" w:rsidRDefault="00133FBE"/>
        </w:tc>
        <w:tc>
          <w:tcPr>
            <w:tcW w:w="2374" w:type="dxa"/>
          </w:tcPr>
          <w:p w14:paraId="1299C43A" w14:textId="77777777" w:rsidR="00133FBE" w:rsidRDefault="00133FBE"/>
        </w:tc>
      </w:tr>
      <w:tr w:rsidR="00907C31" w14:paraId="4DDBEF00" w14:textId="77777777" w:rsidTr="00907C31">
        <w:tc>
          <w:tcPr>
            <w:tcW w:w="2373" w:type="dxa"/>
          </w:tcPr>
          <w:p w14:paraId="3461D779" w14:textId="77777777" w:rsidR="00907C31" w:rsidRDefault="00907C31"/>
        </w:tc>
        <w:tc>
          <w:tcPr>
            <w:tcW w:w="2373" w:type="dxa"/>
          </w:tcPr>
          <w:p w14:paraId="3CF2D8B6" w14:textId="77777777" w:rsidR="00907C31" w:rsidRDefault="00907C31"/>
        </w:tc>
        <w:tc>
          <w:tcPr>
            <w:tcW w:w="2373" w:type="dxa"/>
          </w:tcPr>
          <w:p w14:paraId="0FB78278" w14:textId="77777777" w:rsidR="00907C31" w:rsidRDefault="00907C31"/>
        </w:tc>
        <w:tc>
          <w:tcPr>
            <w:tcW w:w="2374" w:type="dxa"/>
          </w:tcPr>
          <w:p w14:paraId="1FC39945" w14:textId="77777777" w:rsidR="00907C31" w:rsidRDefault="00907C31"/>
        </w:tc>
      </w:tr>
      <w:tr w:rsidR="00907C31" w14:paraId="0562CB0E" w14:textId="77777777" w:rsidTr="00907C31">
        <w:tc>
          <w:tcPr>
            <w:tcW w:w="2373" w:type="dxa"/>
          </w:tcPr>
          <w:p w14:paraId="34CE0A41" w14:textId="77777777" w:rsidR="00907C31" w:rsidRDefault="00907C31"/>
        </w:tc>
        <w:tc>
          <w:tcPr>
            <w:tcW w:w="2373" w:type="dxa"/>
          </w:tcPr>
          <w:p w14:paraId="62EBF3C5" w14:textId="77777777" w:rsidR="00907C31" w:rsidRDefault="00907C31"/>
        </w:tc>
        <w:tc>
          <w:tcPr>
            <w:tcW w:w="2373" w:type="dxa"/>
          </w:tcPr>
          <w:p w14:paraId="6D98A12B" w14:textId="77777777" w:rsidR="00907C31" w:rsidRDefault="00907C31"/>
        </w:tc>
        <w:tc>
          <w:tcPr>
            <w:tcW w:w="2374" w:type="dxa"/>
          </w:tcPr>
          <w:p w14:paraId="2946DB82" w14:textId="77777777" w:rsidR="00907C31" w:rsidRDefault="00907C31"/>
        </w:tc>
      </w:tr>
      <w:tr w:rsidR="000F2657" w14:paraId="078CE390" w14:textId="77777777" w:rsidTr="00907C31">
        <w:tc>
          <w:tcPr>
            <w:tcW w:w="2373" w:type="dxa"/>
          </w:tcPr>
          <w:p w14:paraId="6457B268" w14:textId="77777777" w:rsidR="000F2657" w:rsidRDefault="000F2657"/>
        </w:tc>
        <w:tc>
          <w:tcPr>
            <w:tcW w:w="2373" w:type="dxa"/>
          </w:tcPr>
          <w:p w14:paraId="13642B4E" w14:textId="77777777" w:rsidR="000F2657" w:rsidRDefault="000F2657"/>
        </w:tc>
        <w:tc>
          <w:tcPr>
            <w:tcW w:w="2373" w:type="dxa"/>
          </w:tcPr>
          <w:p w14:paraId="04DE1BEB" w14:textId="77777777" w:rsidR="000F2657" w:rsidRDefault="000F2657"/>
        </w:tc>
        <w:tc>
          <w:tcPr>
            <w:tcW w:w="2374" w:type="dxa"/>
          </w:tcPr>
          <w:p w14:paraId="57E1ABE9" w14:textId="77777777" w:rsidR="000F2657" w:rsidRDefault="000F2657"/>
        </w:tc>
      </w:tr>
    </w:tbl>
    <w:p w14:paraId="5997CC1D" w14:textId="77777777" w:rsidR="00133FBE" w:rsidRDefault="00133FBE"/>
    <w:p w14:paraId="110FFD37" w14:textId="3C456E64" w:rsidR="009554FF" w:rsidRPr="006B11D0" w:rsidRDefault="000F2657">
      <w:pPr>
        <w:rPr>
          <w:b/>
        </w:rPr>
      </w:pPr>
      <w:r w:rsidRPr="006B11D0">
        <w:rPr>
          <w:b/>
        </w:rPr>
        <w:t xml:space="preserve">Der søges om (sæt kryds ved ændringer, sletning og/eller tilføjelse): </w:t>
      </w:r>
    </w:p>
    <w:p w14:paraId="025DB36C" w14:textId="77777777" w:rsidR="009554FF" w:rsidRPr="009554FF" w:rsidRDefault="009554FF">
      <w:pPr>
        <w:rPr>
          <w:u w:val="single"/>
        </w:rPr>
      </w:pPr>
      <w:r w:rsidRPr="009554FF">
        <w:rPr>
          <w:u w:val="single"/>
        </w:rPr>
        <w:t>Ændring af:</w:t>
      </w:r>
    </w:p>
    <w:p w14:paraId="25D78572" w14:textId="77777777" w:rsidR="000F2657" w:rsidRDefault="000F2657">
      <w:pPr>
        <w:rPr>
          <w:rFonts w:ascii="Arial" w:hAnsi="Arial" w:cs="Arial"/>
          <w:sz w:val="20"/>
        </w:rPr>
        <w:sectPr w:rsidR="000F2657">
          <w:pgSz w:w="11906" w:h="16838"/>
          <w:pgMar w:top="1701" w:right="1134" w:bottom="1701" w:left="1134" w:header="708" w:footer="708" w:gutter="0"/>
          <w:cols w:space="708"/>
          <w:docGrid w:linePitch="360"/>
        </w:sectPr>
      </w:pPr>
    </w:p>
    <w:p w14:paraId="71A56477" w14:textId="0FCB778B" w:rsidR="006A2B23" w:rsidRDefault="006856C5">
      <w:sdt>
        <w:sdtPr>
          <w:rPr>
            <w:rFonts w:ascii="Arial" w:hAnsi="Arial" w:cs="Arial"/>
            <w:sz w:val="20"/>
          </w:rPr>
          <w:id w:val="-12400198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3938A1">
        <w:rPr>
          <w:rFonts w:ascii="Arial" w:hAnsi="Arial" w:cs="Arial"/>
          <w:sz w:val="20"/>
        </w:rPr>
        <w:t xml:space="preserve"> </w:t>
      </w:r>
      <w:r w:rsidR="003938A1">
        <w:t>Parallelhandler</w:t>
      </w:r>
      <w:r w:rsidR="009554FF">
        <w:t xml:space="preserve"> i DK</w:t>
      </w:r>
    </w:p>
    <w:p w14:paraId="401E25F0" w14:textId="065834F7" w:rsidR="009554FF" w:rsidRDefault="006856C5">
      <w:sdt>
        <w:sdtPr>
          <w:id w:val="1260256026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6B11D0">
            <w:rPr>
              <w:rFonts w:ascii="Segoe UI Symbol" w:hAnsi="Segoe UI Symbol" w:cs="Segoe UI Symbol"/>
            </w:rPr>
            <w:t>☐</w:t>
          </w:r>
        </w:sdtContent>
      </w:sdt>
      <w:r w:rsidR="003938A1" w:rsidRPr="006B11D0">
        <w:t xml:space="preserve"> </w:t>
      </w:r>
      <w:r w:rsidR="003938A1">
        <w:t>Parallelhandler</w:t>
      </w:r>
      <w:r w:rsidR="0041413C">
        <w:t>ens</w:t>
      </w:r>
      <w:r w:rsidR="003938A1">
        <w:t xml:space="preserve"> </w:t>
      </w:r>
      <w:r w:rsidR="0041413C">
        <w:t>navn/</w:t>
      </w:r>
      <w:r w:rsidR="009554FF">
        <w:t>adresse i DK</w:t>
      </w:r>
    </w:p>
    <w:p w14:paraId="5C09711F" w14:textId="49A1E79B" w:rsidR="58AA3248" w:rsidRDefault="58AA3248">
      <w:r w:rsidRPr="04497069">
        <w:rPr>
          <w:rFonts w:ascii="Segoe UI Symbol" w:hAnsi="Segoe UI Symbol" w:cs="Segoe UI Symbol"/>
        </w:rPr>
        <w:t>☐</w:t>
      </w:r>
      <w:r>
        <w:t xml:space="preserve"> Repræsentant</w:t>
      </w:r>
      <w:r w:rsidR="62DFD4FB">
        <w:t>s navn/</w:t>
      </w:r>
      <w:r>
        <w:t>adresse</w:t>
      </w:r>
      <w:r w:rsidR="0041413C">
        <w:t xml:space="preserve"> i DK</w:t>
      </w:r>
    </w:p>
    <w:p w14:paraId="2CAA8245" w14:textId="566B14CA" w:rsidR="009554FF" w:rsidRDefault="006856C5">
      <w:sdt>
        <w:sdtPr>
          <w:id w:val="17928541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6B11D0">
            <w:rPr>
              <w:rFonts w:ascii="Segoe UI Symbol" w:hAnsi="Segoe UI Symbol" w:cs="Segoe UI Symbol"/>
            </w:rPr>
            <w:t>☐</w:t>
          </w:r>
        </w:sdtContent>
      </w:sdt>
      <w:r w:rsidR="003938A1" w:rsidRPr="006B11D0">
        <w:t xml:space="preserve"> </w:t>
      </w:r>
      <w:r w:rsidR="009554FF">
        <w:t>MAH i eksportlandet</w:t>
      </w:r>
    </w:p>
    <w:p w14:paraId="7E45DF04" w14:textId="636372FF" w:rsidR="009554FF" w:rsidRDefault="006856C5">
      <w:sdt>
        <w:sdtPr>
          <w:id w:val="-904828700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6B11D0">
            <w:rPr>
              <w:rFonts w:ascii="Segoe UI Symbol" w:hAnsi="Segoe UI Symbol" w:cs="Segoe UI Symbol"/>
            </w:rPr>
            <w:t>☐</w:t>
          </w:r>
        </w:sdtContent>
      </w:sdt>
      <w:r w:rsidR="003938A1" w:rsidRPr="006B11D0">
        <w:t xml:space="preserve"> </w:t>
      </w:r>
      <w:r w:rsidR="009554FF">
        <w:t>MAH-adresse i eksportlandet</w:t>
      </w:r>
    </w:p>
    <w:p w14:paraId="42401BD8" w14:textId="34EC6DEC" w:rsidR="6A588F6C" w:rsidRDefault="6A588F6C">
      <w:r w:rsidRPr="04497069">
        <w:rPr>
          <w:rFonts w:ascii="Segoe UI Symbol" w:hAnsi="Segoe UI Symbol" w:cs="Segoe UI Symbol"/>
        </w:rPr>
        <w:t>☐</w:t>
      </w:r>
      <w:r>
        <w:t xml:space="preserve"> Grossist</w:t>
      </w:r>
      <w:r w:rsidR="46FBD524">
        <w:t>s navn/</w:t>
      </w:r>
      <w:r>
        <w:t xml:space="preserve">adresse </w:t>
      </w:r>
    </w:p>
    <w:p w14:paraId="461D65D6" w14:textId="4B413072" w:rsidR="6A588F6C" w:rsidRDefault="6A588F6C">
      <w:r w:rsidRPr="04497069">
        <w:rPr>
          <w:rFonts w:ascii="Segoe UI Symbol" w:hAnsi="Segoe UI Symbol" w:cs="Segoe UI Symbol"/>
        </w:rPr>
        <w:t>☐</w:t>
      </w:r>
      <w:r>
        <w:t xml:space="preserve"> Frigiver</w:t>
      </w:r>
      <w:r w:rsidR="5A4CEAF9">
        <w:t>s navn/</w:t>
      </w:r>
      <w:r>
        <w:t xml:space="preserve">adresse </w:t>
      </w:r>
    </w:p>
    <w:p w14:paraId="74174F43" w14:textId="591D7000" w:rsidR="6A588F6C" w:rsidRDefault="6A588F6C">
      <w:r w:rsidRPr="04497069">
        <w:rPr>
          <w:rFonts w:ascii="Segoe UI Symbol" w:hAnsi="Segoe UI Symbol" w:cs="Segoe UI Symbol"/>
        </w:rPr>
        <w:t>☐</w:t>
      </w:r>
      <w:r>
        <w:t xml:space="preserve"> Ompakker</w:t>
      </w:r>
      <w:r w:rsidR="55C238A9">
        <w:t>s navn/</w:t>
      </w:r>
      <w:r>
        <w:t xml:space="preserve"> adresse</w:t>
      </w:r>
    </w:p>
    <w:p w14:paraId="793F9659" w14:textId="429A5748" w:rsidR="003938A1" w:rsidRDefault="006856C5">
      <w:sdt>
        <w:sdtPr>
          <w:id w:val="787467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6B11D0">
            <w:rPr>
              <w:rFonts w:ascii="Segoe UI Symbol" w:hAnsi="Segoe UI Symbol" w:cs="Segoe UI Symbol"/>
            </w:rPr>
            <w:t>☐</w:t>
          </w:r>
        </w:sdtContent>
      </w:sdt>
      <w:r w:rsidR="003938A1" w:rsidRPr="006B11D0">
        <w:t xml:space="preserve"> MT-nummer i eksportlandet</w:t>
      </w:r>
    </w:p>
    <w:p w14:paraId="4286A243" w14:textId="36D8AFA0" w:rsidR="009554FF" w:rsidRDefault="006856C5">
      <w:sdt>
        <w:sdtPr>
          <w:id w:val="-9155584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6B11D0">
            <w:rPr>
              <w:rFonts w:ascii="Segoe UI Symbol" w:hAnsi="Segoe UI Symbol" w:cs="Segoe UI Symbol"/>
            </w:rPr>
            <w:t>☐</w:t>
          </w:r>
        </w:sdtContent>
      </w:sdt>
      <w:r w:rsidR="003938A1" w:rsidRPr="006B11D0">
        <w:t xml:space="preserve"> </w:t>
      </w:r>
      <w:r w:rsidR="009554FF">
        <w:t xml:space="preserve">Primær emballage i eksportlandet </w:t>
      </w:r>
    </w:p>
    <w:p w14:paraId="6662609A" w14:textId="7AD3E89E" w:rsidR="009554FF" w:rsidRDefault="006856C5">
      <w:sdt>
        <w:sdtPr>
          <w:id w:val="16722192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6B11D0">
            <w:rPr>
              <w:rFonts w:ascii="Segoe UI Symbol" w:hAnsi="Segoe UI Symbol" w:cs="Segoe UI Symbol"/>
            </w:rPr>
            <w:t>☐</w:t>
          </w:r>
        </w:sdtContent>
      </w:sdt>
      <w:r w:rsidR="003938A1" w:rsidRPr="006B11D0">
        <w:t xml:space="preserve"> </w:t>
      </w:r>
      <w:r w:rsidR="00075FB1">
        <w:t>Udseende af produktet</w:t>
      </w:r>
    </w:p>
    <w:p w14:paraId="540E2C9B" w14:textId="418CC3C2" w:rsidR="009554FF" w:rsidRDefault="006856C5">
      <w:sdt>
        <w:sdtPr>
          <w:id w:val="1562364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6B11D0">
            <w:rPr>
              <w:rFonts w:ascii="Segoe UI Symbol" w:hAnsi="Segoe UI Symbol" w:cs="Segoe UI Symbol"/>
            </w:rPr>
            <w:t>☐</w:t>
          </w:r>
        </w:sdtContent>
      </w:sdt>
      <w:r w:rsidR="003938A1" w:rsidRPr="006B11D0">
        <w:t xml:space="preserve"> </w:t>
      </w:r>
      <w:r w:rsidR="009554FF">
        <w:t xml:space="preserve">Komposition </w:t>
      </w:r>
    </w:p>
    <w:p w14:paraId="2A7DF015" w14:textId="1F6F1AE8" w:rsidR="00075FB1" w:rsidRDefault="006856C5">
      <w:sdt>
        <w:sdtPr>
          <w:id w:val="-16024773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6B11D0">
            <w:rPr>
              <w:rFonts w:ascii="Segoe UI Symbol" w:hAnsi="Segoe UI Symbol" w:cs="Segoe UI Symbol"/>
            </w:rPr>
            <w:t>☐</w:t>
          </w:r>
        </w:sdtContent>
      </w:sdt>
      <w:r w:rsidR="003938A1" w:rsidRPr="006B11D0">
        <w:t xml:space="preserve"> </w:t>
      </w:r>
      <w:r w:rsidR="00075FB1">
        <w:t>Lægemiddelform</w:t>
      </w:r>
    </w:p>
    <w:p w14:paraId="5BE5E61E" w14:textId="3C39C358" w:rsidR="00075FB1" w:rsidRDefault="006856C5">
      <w:sdt>
        <w:sdtPr>
          <w:id w:val="147802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6B11D0">
            <w:rPr>
              <w:rFonts w:ascii="Segoe UI Symbol" w:hAnsi="Segoe UI Symbol" w:cs="Segoe UI Symbol"/>
            </w:rPr>
            <w:t>☐</w:t>
          </w:r>
        </w:sdtContent>
      </w:sdt>
      <w:r w:rsidR="003938A1" w:rsidRPr="006B11D0">
        <w:t xml:space="preserve"> </w:t>
      </w:r>
      <w:r w:rsidR="00075FB1">
        <w:t xml:space="preserve">Styrkeangivelsen </w:t>
      </w:r>
    </w:p>
    <w:p w14:paraId="41C914BD" w14:textId="0092750E" w:rsidR="009554FF" w:rsidRDefault="006856C5">
      <w:sdt>
        <w:sdtPr>
          <w:id w:val="504329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6B11D0">
            <w:rPr>
              <w:rFonts w:ascii="Segoe UI Symbol" w:hAnsi="Segoe UI Symbol" w:cs="Segoe UI Symbol"/>
            </w:rPr>
            <w:t>☐</w:t>
          </w:r>
        </w:sdtContent>
      </w:sdt>
      <w:r w:rsidR="003938A1" w:rsidRPr="006B11D0">
        <w:t xml:space="preserve"> </w:t>
      </w:r>
      <w:r w:rsidR="009554FF">
        <w:t>Opbevaringstid</w:t>
      </w:r>
    </w:p>
    <w:p w14:paraId="3C6D8F77" w14:textId="06EA1EAF" w:rsidR="009554FF" w:rsidRDefault="006856C5">
      <w:sdt>
        <w:sdtPr>
          <w:id w:val="4573114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6B11D0">
            <w:rPr>
              <w:rFonts w:ascii="Segoe UI Symbol" w:hAnsi="Segoe UI Symbol" w:cs="Segoe UI Symbol"/>
            </w:rPr>
            <w:t>☐</w:t>
          </w:r>
        </w:sdtContent>
      </w:sdt>
      <w:r w:rsidR="003938A1" w:rsidRPr="006B11D0">
        <w:t xml:space="preserve"> </w:t>
      </w:r>
      <w:r w:rsidR="009554FF">
        <w:t>Opbevaringsbetingelser</w:t>
      </w:r>
    </w:p>
    <w:p w14:paraId="6E2C3D43" w14:textId="3DB8B925" w:rsidR="009554FF" w:rsidRDefault="006856C5">
      <w:sdt>
        <w:sdtPr>
          <w:id w:val="-11189086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6B11D0">
            <w:rPr>
              <w:rFonts w:ascii="Segoe UI Symbol" w:hAnsi="Segoe UI Symbol" w:cs="Segoe UI Symbol"/>
            </w:rPr>
            <w:t>☐</w:t>
          </w:r>
        </w:sdtContent>
      </w:sdt>
      <w:r w:rsidR="003938A1" w:rsidRPr="006B11D0">
        <w:t xml:space="preserve"> </w:t>
      </w:r>
      <w:r w:rsidR="009554FF">
        <w:t>Producent (frigiver i eksportlandet)</w:t>
      </w:r>
    </w:p>
    <w:p w14:paraId="79039A18" w14:textId="15373AD6" w:rsidR="009554FF" w:rsidRDefault="006856C5">
      <w:sdt>
        <w:sdtPr>
          <w:id w:val="-4483914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6B11D0">
            <w:rPr>
              <w:rFonts w:ascii="Segoe UI Symbol" w:hAnsi="Segoe UI Symbol" w:cs="Segoe UI Symbol"/>
            </w:rPr>
            <w:t>☐</w:t>
          </w:r>
        </w:sdtContent>
      </w:sdt>
      <w:r w:rsidR="003938A1" w:rsidRPr="006B11D0">
        <w:t xml:space="preserve"> </w:t>
      </w:r>
      <w:r w:rsidR="000F2657" w:rsidRPr="006B11D0">
        <w:t xml:space="preserve">Parallelhandlerens </w:t>
      </w:r>
      <w:r w:rsidR="009554FF">
        <w:t>SmPC, når det allerede</w:t>
      </w:r>
      <w:r w:rsidR="000F2657">
        <w:br/>
        <w:t xml:space="preserve">   </w:t>
      </w:r>
      <w:r w:rsidR="009554FF">
        <w:t xml:space="preserve"> </w:t>
      </w:r>
      <w:r w:rsidR="000F2657">
        <w:t xml:space="preserve"> </w:t>
      </w:r>
      <w:r w:rsidR="009554FF">
        <w:t>godkendte produkt er afregistret i DK</w:t>
      </w:r>
    </w:p>
    <w:p w14:paraId="1FDCF7E6" w14:textId="27F721FE" w:rsidR="00075FB1" w:rsidRDefault="006856C5" w:rsidP="00075FB1">
      <w:sdt>
        <w:sdtPr>
          <w:id w:val="-12981439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6B11D0">
            <w:rPr>
              <w:rFonts w:ascii="Segoe UI Symbol" w:hAnsi="Segoe UI Symbol" w:cs="Segoe UI Symbol"/>
            </w:rPr>
            <w:t>☐</w:t>
          </w:r>
        </w:sdtContent>
      </w:sdt>
      <w:r w:rsidR="003938A1" w:rsidRPr="006B11D0">
        <w:t xml:space="preserve"> </w:t>
      </w:r>
      <w:r w:rsidR="00075FB1">
        <w:t>Kliniske oplysninger</w:t>
      </w:r>
      <w:r w:rsidR="003938A1">
        <w:t xml:space="preserve"> (produktresume, </w:t>
      </w:r>
      <w:r w:rsidR="000F2657">
        <w:br/>
        <w:t xml:space="preserve">     </w:t>
      </w:r>
      <w:r w:rsidR="003938A1">
        <w:t>indlægsseddel og mærkning)</w:t>
      </w:r>
      <w:r w:rsidR="00075FB1">
        <w:t xml:space="preserve"> og, hvis det er </w:t>
      </w:r>
      <w:r w:rsidR="000F2657">
        <w:br/>
        <w:t xml:space="preserve">     </w:t>
      </w:r>
      <w:r w:rsidR="00075FB1">
        <w:t>relevant, tilbageholdelsestid</w:t>
      </w:r>
    </w:p>
    <w:p w14:paraId="74CA6FEE" w14:textId="5E08F54E" w:rsidR="000F2657" w:rsidRDefault="006856C5">
      <w:pPr>
        <w:sectPr w:rsidR="000F2657" w:rsidSect="00470219">
          <w:type w:val="continuous"/>
          <w:pgSz w:w="11906" w:h="16838"/>
          <w:pgMar w:top="1701" w:right="1134" w:bottom="709" w:left="1134" w:header="708" w:footer="708" w:gutter="0"/>
          <w:cols w:num="2" w:space="708"/>
          <w:docGrid w:linePitch="360"/>
        </w:sectPr>
      </w:pPr>
      <w:sdt>
        <w:sdtPr>
          <w:id w:val="-20449718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6B11D0">
            <w:rPr>
              <w:rFonts w:ascii="Segoe UI Symbol" w:hAnsi="Segoe UI Symbol" w:cs="Segoe UI Symbol"/>
            </w:rPr>
            <w:t>☐</w:t>
          </w:r>
        </w:sdtContent>
      </w:sdt>
      <w:r w:rsidR="003938A1" w:rsidRPr="006B11D0">
        <w:t xml:space="preserve"> </w:t>
      </w:r>
      <w:r w:rsidR="00075FB1">
        <w:t xml:space="preserve">Andet: </w:t>
      </w:r>
    </w:p>
    <w:p w14:paraId="536BA0AF" w14:textId="77777777" w:rsidR="00975B84" w:rsidRDefault="00975B84">
      <w:pPr>
        <w:rPr>
          <w:u w:val="single"/>
        </w:rPr>
      </w:pPr>
    </w:p>
    <w:p w14:paraId="2E799339" w14:textId="745D5602" w:rsidR="009554FF" w:rsidRPr="009554FF" w:rsidRDefault="009554FF">
      <w:pPr>
        <w:rPr>
          <w:u w:val="single"/>
        </w:rPr>
      </w:pPr>
      <w:bookmarkStart w:id="0" w:name="_GoBack"/>
      <w:bookmarkEnd w:id="0"/>
      <w:r w:rsidRPr="009554FF">
        <w:rPr>
          <w:u w:val="single"/>
        </w:rPr>
        <w:t>Tilføjelse af:</w:t>
      </w:r>
    </w:p>
    <w:p w14:paraId="2B7EA5BD" w14:textId="633C64A7" w:rsidR="009554FF" w:rsidRDefault="006856C5">
      <w:sdt>
        <w:sdtPr>
          <w:rPr>
            <w:rFonts w:ascii="Arial" w:hAnsi="Arial" w:cs="Arial"/>
            <w:sz w:val="20"/>
          </w:rPr>
          <w:id w:val="1096909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3938A1">
        <w:t xml:space="preserve"> </w:t>
      </w:r>
      <w:r w:rsidR="009554FF">
        <w:t xml:space="preserve">Repræsentant </w:t>
      </w:r>
    </w:p>
    <w:p w14:paraId="78359414" w14:textId="51BE680E" w:rsidR="009554FF" w:rsidRDefault="006856C5">
      <w:sdt>
        <w:sdtPr>
          <w:rPr>
            <w:rFonts w:ascii="Arial" w:hAnsi="Arial" w:cs="Arial"/>
            <w:sz w:val="20"/>
          </w:rPr>
          <w:id w:val="1037855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3938A1">
        <w:t xml:space="preserve"> </w:t>
      </w:r>
      <w:r w:rsidR="009554FF">
        <w:t>Frigiver</w:t>
      </w:r>
    </w:p>
    <w:p w14:paraId="08BF6AAB" w14:textId="4D21EAB1" w:rsidR="009554FF" w:rsidRDefault="006856C5">
      <w:sdt>
        <w:sdtPr>
          <w:rPr>
            <w:rFonts w:ascii="Arial" w:hAnsi="Arial" w:cs="Arial"/>
            <w:sz w:val="20"/>
          </w:rPr>
          <w:id w:val="559220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3938A1">
        <w:t xml:space="preserve"> </w:t>
      </w:r>
      <w:r w:rsidR="009554FF">
        <w:t>Ompakker</w:t>
      </w:r>
    </w:p>
    <w:p w14:paraId="783208BB" w14:textId="66C31678" w:rsidR="009554FF" w:rsidRDefault="006856C5">
      <w:sdt>
        <w:sdtPr>
          <w:rPr>
            <w:rFonts w:ascii="Arial" w:hAnsi="Arial" w:cs="Arial"/>
            <w:sz w:val="20"/>
          </w:rPr>
          <w:id w:val="1382743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3938A1">
        <w:t xml:space="preserve"> </w:t>
      </w:r>
      <w:r w:rsidR="009554FF">
        <w:t>Grossist</w:t>
      </w:r>
    </w:p>
    <w:p w14:paraId="042A851B" w14:textId="36CC36B6" w:rsidR="003938A1" w:rsidRDefault="006856C5">
      <w:sdt>
        <w:sdtPr>
          <w:rPr>
            <w:rFonts w:ascii="Arial" w:hAnsi="Arial" w:cs="Arial"/>
            <w:sz w:val="20"/>
          </w:rPr>
          <w:id w:val="-897428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3938A1">
        <w:t xml:space="preserve"> </w:t>
      </w:r>
      <w:r w:rsidR="009554FF">
        <w:t>Pakningsstørrelse</w:t>
      </w:r>
    </w:p>
    <w:p w14:paraId="5E72D9C0" w14:textId="4C010BE5" w:rsidR="003938A1" w:rsidRDefault="006856C5">
      <w:sdt>
        <w:sdtPr>
          <w:rPr>
            <w:rFonts w:ascii="Arial" w:hAnsi="Arial" w:cs="Arial"/>
            <w:sz w:val="20"/>
          </w:rPr>
          <w:id w:val="-6387342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3938A1">
        <w:t xml:space="preserve"> </w:t>
      </w:r>
      <w:r w:rsidR="00133FBE">
        <w:t>Dyreart</w:t>
      </w:r>
    </w:p>
    <w:p w14:paraId="24B607B3" w14:textId="4F30F9F8" w:rsidR="00075FB1" w:rsidRDefault="006856C5" w:rsidP="00075FB1">
      <w:sdt>
        <w:sdtPr>
          <w:id w:val="2756127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6B11D0">
            <w:rPr>
              <w:rFonts w:ascii="Segoe UI Symbol" w:hAnsi="Segoe UI Symbol" w:cs="Segoe UI Symbol"/>
            </w:rPr>
            <w:t>☐</w:t>
          </w:r>
        </w:sdtContent>
      </w:sdt>
      <w:r w:rsidR="003938A1">
        <w:t xml:space="preserve"> </w:t>
      </w:r>
      <w:r w:rsidR="00075FB1">
        <w:t xml:space="preserve">Andet: </w:t>
      </w:r>
    </w:p>
    <w:p w14:paraId="08CE6F91" w14:textId="77777777" w:rsidR="00075FB1" w:rsidRDefault="00075FB1"/>
    <w:p w14:paraId="44202B87" w14:textId="77777777" w:rsidR="00975B84" w:rsidRDefault="00975B84">
      <w:pPr>
        <w:rPr>
          <w:u w:val="single"/>
        </w:rPr>
      </w:pPr>
    </w:p>
    <w:p w14:paraId="5CAC2A36" w14:textId="77777777" w:rsidR="009554FF" w:rsidRPr="009554FF" w:rsidRDefault="009554FF">
      <w:pPr>
        <w:rPr>
          <w:u w:val="single"/>
        </w:rPr>
      </w:pPr>
      <w:r w:rsidRPr="009554FF">
        <w:rPr>
          <w:u w:val="single"/>
        </w:rPr>
        <w:t xml:space="preserve">Sletning af: </w:t>
      </w:r>
    </w:p>
    <w:p w14:paraId="709D8D04" w14:textId="77777777" w:rsidR="003938A1" w:rsidRDefault="006856C5" w:rsidP="003938A1">
      <w:sdt>
        <w:sdtPr>
          <w:rPr>
            <w:rFonts w:ascii="Arial" w:hAnsi="Arial" w:cs="Arial"/>
            <w:sz w:val="20"/>
          </w:rPr>
          <w:id w:val="-9980326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3938A1">
        <w:t xml:space="preserve"> Repræsentant </w:t>
      </w:r>
    </w:p>
    <w:p w14:paraId="6737D1E7" w14:textId="77777777" w:rsidR="003938A1" w:rsidRDefault="006856C5" w:rsidP="003938A1">
      <w:sdt>
        <w:sdtPr>
          <w:rPr>
            <w:rFonts w:ascii="Arial" w:hAnsi="Arial" w:cs="Arial"/>
            <w:sz w:val="20"/>
          </w:rPr>
          <w:id w:val="-133408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3938A1">
        <w:t xml:space="preserve"> Frigiver</w:t>
      </w:r>
    </w:p>
    <w:p w14:paraId="637C8A12" w14:textId="77777777" w:rsidR="003938A1" w:rsidRDefault="006856C5" w:rsidP="003938A1">
      <w:sdt>
        <w:sdtPr>
          <w:rPr>
            <w:rFonts w:ascii="Arial" w:hAnsi="Arial" w:cs="Arial"/>
            <w:sz w:val="20"/>
          </w:rPr>
          <w:id w:val="18715641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3938A1">
        <w:t xml:space="preserve"> Ompakker</w:t>
      </w:r>
    </w:p>
    <w:p w14:paraId="3BC9B7BF" w14:textId="77777777" w:rsidR="003938A1" w:rsidRDefault="006856C5" w:rsidP="003938A1">
      <w:sdt>
        <w:sdtPr>
          <w:rPr>
            <w:rFonts w:ascii="Arial" w:hAnsi="Arial" w:cs="Arial"/>
            <w:sz w:val="20"/>
          </w:rPr>
          <w:id w:val="-1473052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3938A1">
        <w:t xml:space="preserve"> Grossist</w:t>
      </w:r>
    </w:p>
    <w:p w14:paraId="449AE0BF" w14:textId="77777777" w:rsidR="003938A1" w:rsidRDefault="006856C5" w:rsidP="003938A1">
      <w:sdt>
        <w:sdtPr>
          <w:rPr>
            <w:rFonts w:ascii="Arial" w:hAnsi="Arial" w:cs="Arial"/>
            <w:sz w:val="20"/>
          </w:rPr>
          <w:id w:val="-11262305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3938A1">
        <w:t xml:space="preserve"> Pakningsstørrelse</w:t>
      </w:r>
    </w:p>
    <w:p w14:paraId="7229B65A" w14:textId="1B1A47B8" w:rsidR="003938A1" w:rsidRDefault="006856C5" w:rsidP="003938A1">
      <w:sdt>
        <w:sdtPr>
          <w:id w:val="-2028555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6B11D0">
            <w:rPr>
              <w:rFonts w:ascii="MS Gothic" w:eastAsia="MS Gothic" w:hAnsi="MS Gothic"/>
            </w:rPr>
            <w:t>☐</w:t>
          </w:r>
        </w:sdtContent>
      </w:sdt>
      <w:r w:rsidR="003938A1">
        <w:t xml:space="preserve"> Dyreart</w:t>
      </w:r>
    </w:p>
    <w:p w14:paraId="738F94D6" w14:textId="77777777" w:rsidR="003938A1" w:rsidRDefault="006856C5" w:rsidP="003938A1">
      <w:sdt>
        <w:sdtPr>
          <w:id w:val="412129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 w:rsidRPr="006B11D0">
            <w:rPr>
              <w:rFonts w:ascii="Segoe UI Symbol" w:hAnsi="Segoe UI Symbol" w:cs="Segoe UI Symbol"/>
            </w:rPr>
            <w:t>☐</w:t>
          </w:r>
        </w:sdtContent>
      </w:sdt>
      <w:r w:rsidR="003938A1">
        <w:t xml:space="preserve"> Andet: </w:t>
      </w:r>
    </w:p>
    <w:p w14:paraId="1B96CE37" w14:textId="77777777" w:rsidR="000F2657" w:rsidRDefault="000F2657">
      <w:pPr>
        <w:sectPr w:rsidR="000F2657" w:rsidSect="006B11D0">
          <w:type w:val="continuous"/>
          <w:pgSz w:w="11906" w:h="16838"/>
          <w:pgMar w:top="1701" w:right="1134" w:bottom="1701" w:left="1134" w:header="708" w:footer="708" w:gutter="0"/>
          <w:cols w:num="2" w:space="708"/>
          <w:docGrid w:linePitch="360"/>
        </w:sect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33FBE" w14:paraId="4BD8B54B" w14:textId="77777777" w:rsidTr="00133FBE">
        <w:tc>
          <w:tcPr>
            <w:tcW w:w="9628" w:type="dxa"/>
          </w:tcPr>
          <w:p w14:paraId="48AAF5F1" w14:textId="4EC4F54E" w:rsidR="00133FBE" w:rsidRDefault="00133FBE">
            <w:r>
              <w:t>Ændringsbeskrivelse</w:t>
            </w:r>
            <w:r w:rsidR="003938A1">
              <w:t xml:space="preserve"> (ændringen beskrives og det skal angives for hvilke lande dette er gældende for)</w:t>
            </w:r>
            <w:r>
              <w:t>:</w:t>
            </w:r>
            <w:r w:rsidR="003938A1">
              <w:br/>
            </w:r>
          </w:p>
          <w:p w14:paraId="750392D1" w14:textId="252441D5" w:rsidR="000F2657" w:rsidRDefault="000F2657"/>
          <w:p w14:paraId="6D6DD939" w14:textId="2A3341DD" w:rsidR="000F2657" w:rsidRDefault="000F2657"/>
          <w:p w14:paraId="0B729354" w14:textId="458AC167" w:rsidR="000F2657" w:rsidRDefault="000F2657"/>
          <w:p w14:paraId="772A559F" w14:textId="2E23A05C" w:rsidR="000F2657" w:rsidRDefault="000F2657"/>
          <w:p w14:paraId="27CBBCF8" w14:textId="4E1D3DE0" w:rsidR="000F2657" w:rsidRDefault="000F2657"/>
          <w:p w14:paraId="52DB94AA" w14:textId="4CE312E0" w:rsidR="000F2657" w:rsidRDefault="000F2657"/>
          <w:p w14:paraId="3E580267" w14:textId="77777777" w:rsidR="000F2657" w:rsidRDefault="000F2657"/>
          <w:p w14:paraId="23DE523C" w14:textId="77777777" w:rsidR="00133FBE" w:rsidRDefault="00133FBE"/>
        </w:tc>
      </w:tr>
    </w:tbl>
    <w:p w14:paraId="52E56223" w14:textId="77777777" w:rsidR="00075FB1" w:rsidRDefault="00075FB1"/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133FBE" w14:paraId="139FA000" w14:textId="77777777" w:rsidTr="00133FBE">
        <w:tc>
          <w:tcPr>
            <w:tcW w:w="4814" w:type="dxa"/>
          </w:tcPr>
          <w:p w14:paraId="636BD78F" w14:textId="77777777" w:rsidR="00133FBE" w:rsidRDefault="00133FBE">
            <w:r>
              <w:t>Allerede godkendt</w:t>
            </w:r>
          </w:p>
        </w:tc>
        <w:tc>
          <w:tcPr>
            <w:tcW w:w="4814" w:type="dxa"/>
          </w:tcPr>
          <w:p w14:paraId="7B5820F3" w14:textId="77777777" w:rsidR="00133FBE" w:rsidRDefault="00133FBE">
            <w:r>
              <w:t>Ansøgt</w:t>
            </w:r>
          </w:p>
        </w:tc>
      </w:tr>
      <w:tr w:rsidR="00133FBE" w14:paraId="07547A01" w14:textId="77777777" w:rsidTr="00133FBE">
        <w:tc>
          <w:tcPr>
            <w:tcW w:w="4814" w:type="dxa"/>
          </w:tcPr>
          <w:p w14:paraId="6D7B8017" w14:textId="77777777" w:rsidR="00133FBE" w:rsidRDefault="00133FBE"/>
          <w:p w14:paraId="053441A1" w14:textId="77777777" w:rsidR="003938A1" w:rsidRDefault="003938A1"/>
          <w:p w14:paraId="158440F4" w14:textId="77777777" w:rsidR="003938A1" w:rsidRDefault="003938A1"/>
          <w:p w14:paraId="1364AD3D" w14:textId="77777777" w:rsidR="003938A1" w:rsidRDefault="003938A1"/>
          <w:p w14:paraId="51D4429A" w14:textId="77777777" w:rsidR="003938A1" w:rsidRDefault="003938A1"/>
          <w:p w14:paraId="7D88CA0B" w14:textId="77777777" w:rsidR="003938A1" w:rsidRDefault="003938A1"/>
          <w:p w14:paraId="5043CB0F" w14:textId="570BDF77" w:rsidR="003938A1" w:rsidRDefault="003938A1"/>
        </w:tc>
        <w:tc>
          <w:tcPr>
            <w:tcW w:w="4814" w:type="dxa"/>
          </w:tcPr>
          <w:p w14:paraId="07459315" w14:textId="77777777" w:rsidR="00133FBE" w:rsidRDefault="00133FBE"/>
        </w:tc>
      </w:tr>
    </w:tbl>
    <w:p w14:paraId="6537F28F" w14:textId="77777777" w:rsidR="00133FBE" w:rsidRDefault="00133FBE"/>
    <w:p w14:paraId="5A5BF0CB" w14:textId="77777777" w:rsidR="000F2657" w:rsidRDefault="000F2657">
      <w:pPr>
        <w:rPr>
          <w:b/>
        </w:rPr>
        <w:sectPr w:rsidR="000F2657" w:rsidSect="000F2657">
          <w:type w:val="continuous"/>
          <w:pgSz w:w="11906" w:h="16838"/>
          <w:pgMar w:top="1701" w:right="1134" w:bottom="1701" w:left="1134" w:header="708" w:footer="708" w:gutter="0"/>
          <w:cols w:space="708"/>
          <w:docGrid w:linePitch="360"/>
        </w:sectPr>
      </w:pPr>
    </w:p>
    <w:p w14:paraId="322E6B23" w14:textId="77777777" w:rsidR="00975B84" w:rsidRDefault="00975B84">
      <w:pPr>
        <w:rPr>
          <w:b/>
        </w:rPr>
      </w:pPr>
    </w:p>
    <w:p w14:paraId="1CCD8144" w14:textId="77777777" w:rsidR="00975B84" w:rsidRDefault="00975B84">
      <w:pPr>
        <w:rPr>
          <w:b/>
        </w:rPr>
      </w:pPr>
    </w:p>
    <w:p w14:paraId="6EF5FACF" w14:textId="77777777" w:rsidR="00975B84" w:rsidRDefault="00975B84">
      <w:pPr>
        <w:rPr>
          <w:b/>
        </w:rPr>
      </w:pPr>
    </w:p>
    <w:p w14:paraId="3F1E7819" w14:textId="77777777" w:rsidR="00975B84" w:rsidRDefault="00975B84">
      <w:pPr>
        <w:rPr>
          <w:b/>
        </w:rPr>
      </w:pPr>
    </w:p>
    <w:p w14:paraId="7E738692" w14:textId="77777777" w:rsidR="00975B84" w:rsidRDefault="00975B84">
      <w:pPr>
        <w:rPr>
          <w:b/>
        </w:rPr>
      </w:pPr>
    </w:p>
    <w:p w14:paraId="32E0B737" w14:textId="77777777" w:rsidR="00975B84" w:rsidRDefault="00975B84">
      <w:pPr>
        <w:rPr>
          <w:b/>
        </w:rPr>
      </w:pPr>
    </w:p>
    <w:p w14:paraId="76E1276A" w14:textId="77777777" w:rsidR="00975B84" w:rsidRDefault="00975B84">
      <w:pPr>
        <w:rPr>
          <w:b/>
        </w:rPr>
      </w:pPr>
    </w:p>
    <w:p w14:paraId="654C6D50" w14:textId="77777777" w:rsidR="00975B84" w:rsidRDefault="00975B84">
      <w:pPr>
        <w:rPr>
          <w:b/>
        </w:rPr>
      </w:pPr>
    </w:p>
    <w:p w14:paraId="2E118AA5" w14:textId="477E7BB0" w:rsidR="00133FBE" w:rsidRPr="006B11D0" w:rsidRDefault="00133FBE">
      <w:pPr>
        <w:rPr>
          <w:b/>
        </w:rPr>
      </w:pPr>
      <w:r w:rsidRPr="006B11D0">
        <w:rPr>
          <w:b/>
        </w:rPr>
        <w:lastRenderedPageBreak/>
        <w:t xml:space="preserve">Vedlagte dokumenter: </w:t>
      </w:r>
    </w:p>
    <w:p w14:paraId="5412164C" w14:textId="59F348DD" w:rsidR="00133FBE" w:rsidRDefault="006856C5">
      <w:sdt>
        <w:sdtPr>
          <w:rPr>
            <w:rFonts w:ascii="Arial" w:hAnsi="Arial" w:cs="Arial"/>
            <w:sz w:val="20"/>
          </w:rPr>
          <w:id w:val="-11049609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3938A1">
        <w:t xml:space="preserve"> Parallelhandlerens </w:t>
      </w:r>
      <w:r w:rsidR="00133FBE">
        <w:t>SmPC</w:t>
      </w:r>
      <w:r w:rsidR="001B5105">
        <w:t xml:space="preserve"> </w:t>
      </w:r>
      <w:r w:rsidR="00133FBE">
        <w:t>(produktresume)</w:t>
      </w:r>
      <w:r w:rsidR="001B5105">
        <w:t xml:space="preserve"> i      </w:t>
      </w:r>
      <w:r w:rsidR="001B5105">
        <w:br/>
        <w:t xml:space="preserve">      word (tracked version)</w:t>
      </w:r>
    </w:p>
    <w:p w14:paraId="0DBB6DF4" w14:textId="3ACC0466" w:rsidR="00133FBE" w:rsidRDefault="006856C5">
      <w:sdt>
        <w:sdtPr>
          <w:rPr>
            <w:rFonts w:ascii="Arial" w:hAnsi="Arial" w:cs="Arial"/>
            <w:sz w:val="20"/>
          </w:rPr>
          <w:id w:val="8166120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3938A1">
        <w:t xml:space="preserve"> Parallelhandlerens i</w:t>
      </w:r>
      <w:r w:rsidR="00133FBE">
        <w:t>ndlægsseddel</w:t>
      </w:r>
      <w:r w:rsidR="001B5105">
        <w:t xml:space="preserve"> i word </w:t>
      </w:r>
      <w:r w:rsidR="001B5105">
        <w:br/>
        <w:t xml:space="preserve">      (tracked version)</w:t>
      </w:r>
    </w:p>
    <w:p w14:paraId="47AA0464" w14:textId="25E5BBE6" w:rsidR="00133FBE" w:rsidRDefault="006856C5">
      <w:sdt>
        <w:sdtPr>
          <w:rPr>
            <w:rFonts w:ascii="Arial" w:hAnsi="Arial" w:cs="Arial"/>
            <w:sz w:val="20"/>
          </w:rPr>
          <w:id w:val="1872266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3938A1">
        <w:t xml:space="preserve"> Parallelhandlerens m</w:t>
      </w:r>
      <w:r w:rsidR="00133FBE">
        <w:t>ærkning</w:t>
      </w:r>
      <w:r w:rsidR="001B5105">
        <w:t xml:space="preserve"> i word (tracked </w:t>
      </w:r>
      <w:r w:rsidR="001B5105">
        <w:br/>
        <w:t xml:space="preserve">      version)</w:t>
      </w:r>
    </w:p>
    <w:p w14:paraId="62BD05E0" w14:textId="55BF0A16" w:rsidR="004B2576" w:rsidRDefault="006856C5">
      <w:sdt>
        <w:sdtPr>
          <w:rPr>
            <w:rFonts w:ascii="Arial" w:hAnsi="Arial" w:cs="Arial"/>
            <w:sz w:val="20"/>
          </w:rPr>
          <w:id w:val="7993390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2576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4B2576">
        <w:t xml:space="preserve"> Billeder af pakningen fra eksportlandet i god </w:t>
      </w:r>
      <w:r w:rsidR="000F2657">
        <w:br/>
        <w:t xml:space="preserve">     </w:t>
      </w:r>
      <w:r w:rsidR="004B2576">
        <w:t>kvalitet</w:t>
      </w:r>
      <w:r w:rsidR="000F2657">
        <w:t xml:space="preserve"> (fysi</w:t>
      </w:r>
      <w:r w:rsidR="001B5105">
        <w:t>s</w:t>
      </w:r>
      <w:r w:rsidR="000F2657">
        <w:t xml:space="preserve">k pakning vil kunne rekvireres ved </w:t>
      </w:r>
      <w:r w:rsidR="000F2657">
        <w:br/>
        <w:t xml:space="preserve">     behov)</w:t>
      </w:r>
    </w:p>
    <w:p w14:paraId="03FD296B" w14:textId="77777777" w:rsidR="000F2657" w:rsidRDefault="000F2657">
      <w:pPr>
        <w:rPr>
          <w:rFonts w:ascii="Arial" w:hAnsi="Arial" w:cs="Arial"/>
          <w:sz w:val="20"/>
        </w:rPr>
      </w:pPr>
    </w:p>
    <w:p w14:paraId="26339124" w14:textId="591558A7" w:rsidR="003938A1" w:rsidRDefault="006856C5">
      <w:sdt>
        <w:sdtPr>
          <w:rPr>
            <w:rFonts w:ascii="Arial" w:hAnsi="Arial" w:cs="Arial"/>
            <w:sz w:val="20"/>
          </w:rPr>
          <w:id w:val="-156920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66A5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3938A1">
        <w:t xml:space="preserve"> Produktinformation fra eksportlandet hvor </w:t>
      </w:r>
      <w:r w:rsidR="000F2657">
        <w:br/>
        <w:t xml:space="preserve">     </w:t>
      </w:r>
      <w:r w:rsidR="003938A1">
        <w:t xml:space="preserve">det relevante er oversat til dansk eller </w:t>
      </w:r>
      <w:r w:rsidR="000F2657">
        <w:br/>
        <w:t xml:space="preserve">     </w:t>
      </w:r>
      <w:r w:rsidR="003938A1">
        <w:t xml:space="preserve">engelsk (produktresume, indlægsseddel, </w:t>
      </w:r>
      <w:r w:rsidR="000F2657">
        <w:br/>
        <w:t xml:space="preserve">     </w:t>
      </w:r>
      <w:r w:rsidR="003938A1">
        <w:t>mærkning)</w:t>
      </w:r>
    </w:p>
    <w:p w14:paraId="79208777" w14:textId="37F2DBD2" w:rsidR="00133FBE" w:rsidRDefault="006856C5">
      <w:sdt>
        <w:sdtPr>
          <w:rPr>
            <w:rFonts w:ascii="Arial" w:hAnsi="Arial" w:cs="Arial"/>
            <w:sz w:val="20"/>
          </w:rPr>
          <w:id w:val="789019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3938A1">
        <w:t xml:space="preserve"> </w:t>
      </w:r>
      <w:r w:rsidR="00133FBE">
        <w:t xml:space="preserve">Fremstillertilladelser </w:t>
      </w:r>
    </w:p>
    <w:p w14:paraId="65C2891C" w14:textId="4F82180C" w:rsidR="00133FBE" w:rsidRDefault="006856C5">
      <w:sdt>
        <w:sdtPr>
          <w:rPr>
            <w:rFonts w:ascii="Arial" w:hAnsi="Arial" w:cs="Arial"/>
            <w:sz w:val="20"/>
          </w:rPr>
          <w:id w:val="-171027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3938A1">
        <w:t xml:space="preserve"> </w:t>
      </w:r>
      <w:r w:rsidR="00133FBE">
        <w:t>GMP-tilladelser</w:t>
      </w:r>
    </w:p>
    <w:p w14:paraId="0217796A" w14:textId="743F89CF" w:rsidR="00133FBE" w:rsidRDefault="006856C5">
      <w:sdt>
        <w:sdtPr>
          <w:rPr>
            <w:rFonts w:ascii="Arial" w:hAnsi="Arial" w:cs="Arial"/>
            <w:sz w:val="20"/>
          </w:rPr>
          <w:id w:val="-171533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3938A1">
        <w:t xml:space="preserve"> </w:t>
      </w:r>
      <w:r w:rsidR="00133FBE">
        <w:t>PoA</w:t>
      </w:r>
      <w:r w:rsidR="003938A1">
        <w:t xml:space="preserve"> (Fuldmagt til at agere på vegne af parallelhandleren)</w:t>
      </w:r>
    </w:p>
    <w:p w14:paraId="49C07E6C" w14:textId="0B020C43" w:rsidR="000F2657" w:rsidRDefault="006856C5">
      <w:pPr>
        <w:sectPr w:rsidR="000F2657" w:rsidSect="006B11D0">
          <w:type w:val="continuous"/>
          <w:pgSz w:w="11906" w:h="16838"/>
          <w:pgMar w:top="1701" w:right="1134" w:bottom="851" w:left="1134" w:header="708" w:footer="708" w:gutter="0"/>
          <w:cols w:num="2" w:space="708"/>
          <w:docGrid w:linePitch="360"/>
        </w:sectPr>
      </w:pPr>
      <w:sdt>
        <w:sdtPr>
          <w:rPr>
            <w:rFonts w:ascii="Arial" w:hAnsi="Arial" w:cs="Arial"/>
            <w:sz w:val="20"/>
          </w:rPr>
          <w:id w:val="-8091772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8A1">
            <w:rPr>
              <w:rFonts w:ascii="MS Gothic" w:eastAsia="MS Gothic" w:hAnsi="MS Gothic" w:cs="Arial" w:hint="eastAsia"/>
              <w:sz w:val="20"/>
            </w:rPr>
            <w:t>☐</w:t>
          </w:r>
        </w:sdtContent>
      </w:sdt>
      <w:r w:rsidR="003938A1">
        <w:t xml:space="preserve"> Andet: </w:t>
      </w:r>
    </w:p>
    <w:p w14:paraId="04502CA5" w14:textId="48CBD600" w:rsidR="000F2657" w:rsidRDefault="000F2657"/>
    <w:sectPr w:rsidR="000F2657" w:rsidSect="000F2657">
      <w:type w:val="continuous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DB3F99" w14:textId="77777777" w:rsidR="0003121C" w:rsidRDefault="0003121C" w:rsidP="000F2657">
      <w:pPr>
        <w:spacing w:after="0" w:line="240" w:lineRule="auto"/>
      </w:pPr>
      <w:r>
        <w:separator/>
      </w:r>
    </w:p>
  </w:endnote>
  <w:endnote w:type="continuationSeparator" w:id="0">
    <w:p w14:paraId="4ADB4A9C" w14:textId="77777777" w:rsidR="0003121C" w:rsidRDefault="0003121C" w:rsidP="000F2657">
      <w:pPr>
        <w:spacing w:after="0" w:line="240" w:lineRule="auto"/>
      </w:pPr>
      <w:r>
        <w:continuationSeparator/>
      </w:r>
    </w:p>
  </w:endnote>
  <w:endnote w:type="continuationNotice" w:id="1">
    <w:p w14:paraId="3983C176" w14:textId="77777777" w:rsidR="00E40BD7" w:rsidRDefault="00E40B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E97B09" w14:textId="77777777" w:rsidR="0003121C" w:rsidRDefault="0003121C" w:rsidP="000F2657">
      <w:pPr>
        <w:spacing w:after="0" w:line="240" w:lineRule="auto"/>
      </w:pPr>
      <w:r>
        <w:separator/>
      </w:r>
    </w:p>
  </w:footnote>
  <w:footnote w:type="continuationSeparator" w:id="0">
    <w:p w14:paraId="6E2D35CF" w14:textId="77777777" w:rsidR="0003121C" w:rsidRDefault="0003121C" w:rsidP="000F2657">
      <w:pPr>
        <w:spacing w:after="0" w:line="240" w:lineRule="auto"/>
      </w:pPr>
      <w:r>
        <w:continuationSeparator/>
      </w:r>
    </w:p>
  </w:footnote>
  <w:footnote w:type="continuationNotice" w:id="1">
    <w:p w14:paraId="6A9B073C" w14:textId="77777777" w:rsidR="00E40BD7" w:rsidRDefault="00E40BD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1304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Tc3NzQxMTI1MTNX0lEKTi0uzszPAykwqgUAAKi98iwAAAA="/>
  </w:docVars>
  <w:rsids>
    <w:rsidRoot w:val="009554FF"/>
    <w:rsid w:val="00001EA8"/>
    <w:rsid w:val="0003121C"/>
    <w:rsid w:val="00075FB1"/>
    <w:rsid w:val="00094824"/>
    <w:rsid w:val="000F2657"/>
    <w:rsid w:val="00133FBE"/>
    <w:rsid w:val="001B5105"/>
    <w:rsid w:val="002002AC"/>
    <w:rsid w:val="00274DA3"/>
    <w:rsid w:val="003241BF"/>
    <w:rsid w:val="00366F98"/>
    <w:rsid w:val="003938A1"/>
    <w:rsid w:val="0041413C"/>
    <w:rsid w:val="00470219"/>
    <w:rsid w:val="004B2576"/>
    <w:rsid w:val="005129A3"/>
    <w:rsid w:val="006856C5"/>
    <w:rsid w:val="006A2B23"/>
    <w:rsid w:val="006B11D0"/>
    <w:rsid w:val="007B1C50"/>
    <w:rsid w:val="007D1E5C"/>
    <w:rsid w:val="00906A0D"/>
    <w:rsid w:val="00907C31"/>
    <w:rsid w:val="009554FF"/>
    <w:rsid w:val="00975B84"/>
    <w:rsid w:val="00A548E9"/>
    <w:rsid w:val="00B73D2B"/>
    <w:rsid w:val="00C16C9E"/>
    <w:rsid w:val="00C31AF7"/>
    <w:rsid w:val="00C44BBA"/>
    <w:rsid w:val="00CA2C74"/>
    <w:rsid w:val="00D34BC9"/>
    <w:rsid w:val="00E40BD7"/>
    <w:rsid w:val="00E93A72"/>
    <w:rsid w:val="00F066A5"/>
    <w:rsid w:val="00FD5A8D"/>
    <w:rsid w:val="04497069"/>
    <w:rsid w:val="04BC93CA"/>
    <w:rsid w:val="058AAE4E"/>
    <w:rsid w:val="329D2355"/>
    <w:rsid w:val="3AEBFD39"/>
    <w:rsid w:val="3C330DDF"/>
    <w:rsid w:val="3E7C7B54"/>
    <w:rsid w:val="408FF278"/>
    <w:rsid w:val="46FBD524"/>
    <w:rsid w:val="505B6D01"/>
    <w:rsid w:val="55C238A9"/>
    <w:rsid w:val="58AA3248"/>
    <w:rsid w:val="5A4CEAF9"/>
    <w:rsid w:val="5D20C7AC"/>
    <w:rsid w:val="62DFD4FB"/>
    <w:rsid w:val="6483CC23"/>
    <w:rsid w:val="69B1CFC2"/>
    <w:rsid w:val="6A588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5BA029"/>
  <w15:chartTrackingRefBased/>
  <w15:docId w15:val="{43F01FDB-2B6A-430B-85D7-B6F771BFC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133F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907C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907C31"/>
    <w:rPr>
      <w:rFonts w:ascii="Segoe UI" w:hAnsi="Segoe UI" w:cs="Segoe UI"/>
      <w:sz w:val="18"/>
      <w:szCs w:val="18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366F98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366F98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366F98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366F98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366F98"/>
    <w:rPr>
      <w:b/>
      <w:bCs/>
      <w:sz w:val="20"/>
      <w:szCs w:val="20"/>
    </w:rPr>
  </w:style>
  <w:style w:type="paragraph" w:styleId="Listeafsnit">
    <w:name w:val="List Paragraph"/>
    <w:basedOn w:val="Normal"/>
    <w:uiPriority w:val="34"/>
    <w:qFormat/>
    <w:rsid w:val="004B2576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0F265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0F2657"/>
  </w:style>
  <w:style w:type="paragraph" w:styleId="Sidefod">
    <w:name w:val="footer"/>
    <w:basedOn w:val="Normal"/>
    <w:link w:val="SidefodTegn"/>
    <w:uiPriority w:val="99"/>
    <w:unhideWhenUsed/>
    <w:rsid w:val="000F265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0F2657"/>
  </w:style>
  <w:style w:type="character" w:styleId="Hyperlink">
    <w:name w:val="Hyperlink"/>
    <w:basedOn w:val="Standardskrifttypeiafsnit"/>
    <w:uiPriority w:val="99"/>
    <w:unhideWhenUsed/>
    <w:rsid w:val="00E93A72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E93A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arallelimport@dkma.dk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56F37-AA38-4C9B-BD18-A8485F4B2E12}"/>
      </w:docPartPr>
      <w:docPartBody>
        <w:p w:rsidR="00A41D91" w:rsidRDefault="00A41D91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defaultTabStop w:val="1304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1D91"/>
    <w:rsid w:val="00A41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c2fbc95-f44a-4be8-99dd-18eb780c0a08">
      <UserInfo>
        <DisplayName>Pernille Rahbek</DisplayName>
        <AccountId>50</AccountId>
        <AccountType/>
      </UserInfo>
      <UserInfo>
        <DisplayName>Stine Gregers Hørsøe</DisplayName>
        <AccountId>51</AccountId>
        <AccountType/>
      </UserInfo>
      <UserInfo>
        <DisplayName>Camilla Sværke Hansen</DisplayName>
        <AccountId>55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241A0ADBEC5440804BEED00724BF5D" ma:contentTypeVersion="6" ma:contentTypeDescription="Opret et nyt dokument." ma:contentTypeScope="" ma:versionID="ab051d232651e6394a6d24de64df5ea3">
  <xsd:schema xmlns:xsd="http://www.w3.org/2001/XMLSchema" xmlns:xs="http://www.w3.org/2001/XMLSchema" xmlns:p="http://schemas.microsoft.com/office/2006/metadata/properties" xmlns:ns2="0755ea19-b104-468d-868f-4243789fd9ec" xmlns:ns3="cc2fbc95-f44a-4be8-99dd-18eb780c0a08" targetNamespace="http://schemas.microsoft.com/office/2006/metadata/properties" ma:root="true" ma:fieldsID="c53dc8e46764c1177f09951008625fd2" ns2:_="" ns3:_="">
    <xsd:import namespace="0755ea19-b104-468d-868f-4243789fd9ec"/>
    <xsd:import namespace="cc2fbc95-f44a-4be8-99dd-18eb780c0a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55ea19-b104-468d-868f-4243789fd9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2fbc95-f44a-4be8-99dd-18eb780c0a0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2B0AC9-088A-4611-A367-FDE8AB8CF06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F201E3-4ABB-48AE-BC45-D8A98694C844}">
  <ds:schemaRefs>
    <ds:schemaRef ds:uri="http://purl.org/dc/elements/1.1/"/>
    <ds:schemaRef ds:uri="http://purl.org/dc/dcmitype/"/>
    <ds:schemaRef ds:uri="cc2fbc95-f44a-4be8-99dd-18eb780c0a08"/>
    <ds:schemaRef ds:uri="0755ea19-b104-468d-868f-4243789fd9ec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8495FA3E-3067-4A92-B67C-36581ED2D8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55ea19-b104-468d-868f-4243789fd9ec"/>
    <ds:schemaRef ds:uri="cc2fbc95-f44a-4be8-99dd-18eb780c0a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1</Words>
  <Characters>2144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gne Hougaard Nielsen</dc:creator>
  <cp:keywords/>
  <dc:description/>
  <cp:lastModifiedBy>Signe Hougaard Nielsen</cp:lastModifiedBy>
  <cp:revision>2</cp:revision>
  <dcterms:created xsi:type="dcterms:W3CDTF">2022-11-01T11:27:00Z</dcterms:created>
  <dcterms:modified xsi:type="dcterms:W3CDTF">2022-11-01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241A0ADBEC5440804BEED00724BF5D</vt:lpwstr>
  </property>
</Properties>
</file>